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76DC1B" w14:textId="77777777" w:rsidR="005D5CDA" w:rsidRDefault="00000000">
      <w:pPr>
        <w:pStyle w:val="Heading1"/>
      </w:pPr>
      <w:bookmarkStart w:id="0" w:name="afge-local-1170"/>
      <w:r>
        <w:t>AFGE Local 1170</w:t>
      </w:r>
    </w:p>
    <w:p w14:paraId="6FE6C116" w14:textId="77777777" w:rsidR="005D5CDA" w:rsidRDefault="00000000">
      <w:pPr>
        <w:pStyle w:val="Heading2"/>
      </w:pPr>
      <w:bookmarkStart w:id="1" w:name="Xcd9848458e9365fae897ab529dad3a444558f6b"/>
      <w:r>
        <w:t>Union Representation / Request for Union Support</w:t>
      </w:r>
    </w:p>
    <w:p w14:paraId="028A5B90" w14:textId="77777777" w:rsidR="005D5CDA" w:rsidRDefault="00000000">
      <w:pPr>
        <w:pStyle w:val="BlockText"/>
      </w:pPr>
      <w:r>
        <w:rPr>
          <w:b/>
          <w:bCs/>
        </w:rPr>
        <w:t>Confidential</w:t>
      </w:r>
      <w:r>
        <w:t xml:space="preserve"> – This form is used to request union assistance or representation. Submitting this form does not replace contacting a steward directly in urgent situations.</w:t>
      </w:r>
    </w:p>
    <w:p w14:paraId="10E74C74" w14:textId="77777777" w:rsidR="005D5CDA" w:rsidRDefault="00000000">
      <w:r>
        <w:pict w14:anchorId="728FDE7A">
          <v:rect id="_x0000_i1025" style="width:0;height:1.5pt" o:hralign="center" o:hrstd="t" o:hr="t"/>
        </w:pict>
      </w:r>
    </w:p>
    <w:p w14:paraId="146CA6E8" w14:textId="77777777" w:rsidR="005D5CDA" w:rsidRDefault="00000000">
      <w:pPr>
        <w:pStyle w:val="Heading3"/>
      </w:pPr>
      <w:bookmarkStart w:id="2" w:name="member-information"/>
      <w:r>
        <w:t>Member Information</w:t>
      </w:r>
    </w:p>
    <w:p w14:paraId="274BD592" w14:textId="77777777" w:rsidR="005D5CDA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Full Name:</w:t>
      </w:r>
      <w:r>
        <w:t xml:space="preserve"> _______________________________________________</w:t>
      </w:r>
    </w:p>
    <w:p w14:paraId="234CF9DD" w14:textId="77777777" w:rsidR="005D5CDA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Job Title / Classification:</w:t>
      </w:r>
      <w:r>
        <w:t xml:space="preserve"> _________________________________</w:t>
      </w:r>
    </w:p>
    <w:p w14:paraId="5B1A531F" w14:textId="77777777" w:rsidR="005D5CDA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epartment / Work Location:</w:t>
      </w:r>
      <w:r>
        <w:t xml:space="preserve"> _______________________________</w:t>
      </w:r>
    </w:p>
    <w:p w14:paraId="1BF3C32D" w14:textId="77777777" w:rsidR="005D5CDA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Employer / Agency:</w:t>
      </w:r>
      <w:r>
        <w:t xml:space="preserve"> ________________________________________</w:t>
      </w:r>
    </w:p>
    <w:p w14:paraId="719352F0" w14:textId="77777777" w:rsidR="005D5CDA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Union Status:</w:t>
      </w:r>
      <w:r>
        <w:t xml:space="preserve"> ☐ Dues‑Paying Member ☐ Bargaining Unit Employee (Non‑member)</w:t>
      </w:r>
    </w:p>
    <w:p w14:paraId="3BE1A6DE" w14:textId="77777777" w:rsidR="005D5CDA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ersonal Email:</w:t>
      </w:r>
      <w:r>
        <w:t xml:space="preserve"> ___________________________________________</w:t>
      </w:r>
    </w:p>
    <w:p w14:paraId="5ACB58DB" w14:textId="77777777" w:rsidR="005D5CDA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Work Email:</w:t>
      </w:r>
      <w:r>
        <w:t xml:space="preserve"> _______________________________________________</w:t>
      </w:r>
    </w:p>
    <w:p w14:paraId="461CAAF7" w14:textId="77777777" w:rsidR="005D5CDA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hone Number:</w:t>
      </w:r>
      <w:r>
        <w:t xml:space="preserve"> ____________________________________________</w:t>
      </w:r>
    </w:p>
    <w:p w14:paraId="54D7A4AA" w14:textId="77777777" w:rsidR="005D5CDA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referred Method of Contact:</w:t>
      </w:r>
      <w:r>
        <w:t xml:space="preserve"> ☐ Email ☐ Phone ☐ Text</w:t>
      </w:r>
    </w:p>
    <w:p w14:paraId="6FD4ECEA" w14:textId="77777777" w:rsidR="005D5CDA" w:rsidRDefault="00000000">
      <w:r>
        <w:pict w14:anchorId="1456D487">
          <v:rect id="_x0000_i1026" style="width:0;height:1.5pt" o:hralign="center" o:hrstd="t" o:hr="t"/>
        </w:pict>
      </w:r>
    </w:p>
    <w:p w14:paraId="5691C112" w14:textId="77777777" w:rsidR="005D5CDA" w:rsidRDefault="00000000">
      <w:pPr>
        <w:pStyle w:val="Heading3"/>
      </w:pPr>
      <w:bookmarkStart w:id="3" w:name="Xee09024785b58da4be31e89d236498b6e8f4d27"/>
      <w:bookmarkEnd w:id="2"/>
      <w:r>
        <w:t>Type of Assistance Requested (check all that apply)</w:t>
      </w:r>
    </w:p>
    <w:p w14:paraId="30A8B751" w14:textId="77777777" w:rsidR="005D5CDA" w:rsidRDefault="00000000">
      <w:pPr>
        <w:pStyle w:val="FirstParagraph"/>
      </w:pPr>
      <w:r>
        <w:t>☐ Investigatory Interview (Weingarten Rights) ☐ Disciplinary Action (Proposed / Issued) ☐ Grievance Assistance ☐ Performance Improvement Plan (PIP) ☐ EEO / Harassment / Hostile Work Environment ☐ Schedule / Leave / Overtime Issue ☐ Reasonable Accommodation ☐ Policy / Contract Interpretation ☐ Other (please describe): _____________________________________</w:t>
      </w:r>
    </w:p>
    <w:p w14:paraId="538D67DB" w14:textId="77777777" w:rsidR="005D5CDA" w:rsidRDefault="00000000">
      <w:r>
        <w:pict w14:anchorId="6223E93A">
          <v:rect id="_x0000_i1027" style="width:0;height:1.5pt" o:hralign="center" o:hrstd="t" o:hr="t"/>
        </w:pict>
      </w:r>
    </w:p>
    <w:p w14:paraId="72D616B2" w14:textId="77777777" w:rsidR="005D5CDA" w:rsidRDefault="00000000">
      <w:pPr>
        <w:pStyle w:val="Heading3"/>
      </w:pPr>
      <w:bookmarkStart w:id="4" w:name="urgency"/>
      <w:bookmarkEnd w:id="3"/>
      <w:r>
        <w:t>Urgency</w:t>
      </w:r>
    </w:p>
    <w:p w14:paraId="1A319836" w14:textId="77777777" w:rsidR="005D5CDA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Is this matter time‑sensitive?</w:t>
      </w:r>
      <w:r>
        <w:t xml:space="preserve"> ☐ Yes ☐ No</w:t>
      </w:r>
    </w:p>
    <w:p w14:paraId="7BA918AB" w14:textId="77777777" w:rsidR="005D5CDA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Deadline / Meeting Date (if applicable):</w:t>
      </w:r>
      <w:r>
        <w:t xml:space="preserve"> ____________________</w:t>
      </w:r>
    </w:p>
    <w:p w14:paraId="21245C26" w14:textId="77777777" w:rsidR="005D5CDA" w:rsidRDefault="00000000">
      <w:pPr>
        <w:pStyle w:val="BlockText"/>
      </w:pPr>
      <w:r>
        <w:t xml:space="preserve">If </w:t>
      </w:r>
      <w:r>
        <w:rPr>
          <w:b/>
          <w:bCs/>
        </w:rPr>
        <w:t>YES</w:t>
      </w:r>
      <w:r>
        <w:t>, please contact a steward immediately in addition to submitting this form.</w:t>
      </w:r>
    </w:p>
    <w:p w14:paraId="0AEFD362" w14:textId="77777777" w:rsidR="005D5CDA" w:rsidRDefault="00000000">
      <w:r>
        <w:pict w14:anchorId="16B73A07">
          <v:rect id="_x0000_i1028" style="width:0;height:1.5pt" o:hralign="center" o:hrstd="t" o:hr="t"/>
        </w:pict>
      </w:r>
    </w:p>
    <w:p w14:paraId="2D8D0535" w14:textId="77777777" w:rsidR="005D5CDA" w:rsidRDefault="00000000">
      <w:pPr>
        <w:pStyle w:val="Heading3"/>
      </w:pPr>
      <w:bookmarkStart w:id="5" w:name="details-of-the-issue"/>
      <w:bookmarkEnd w:id="4"/>
      <w:r>
        <w:lastRenderedPageBreak/>
        <w:t>Details of the Issue</w:t>
      </w:r>
    </w:p>
    <w:p w14:paraId="160D9B59" w14:textId="77777777" w:rsidR="005D5CDA" w:rsidRDefault="00000000">
      <w:pPr>
        <w:pStyle w:val="FirstParagraph"/>
      </w:pPr>
      <w:r>
        <w:t>Please describe what happened, including relevant dates, names of management involved, witnesses, and any steps already taken.</w:t>
      </w:r>
    </w:p>
    <w:p w14:paraId="230D57B0" w14:textId="77777777" w:rsidR="005D5CDA" w:rsidRDefault="00000000">
      <w:r>
        <w:pict w14:anchorId="0E39DDDC">
          <v:rect id="_x0000_i1029" style="width:0;height:1.5pt" o:hralign="center" o:hrstd="t" o:hr="t"/>
        </w:pict>
      </w:r>
    </w:p>
    <w:p w14:paraId="51E9B0CF" w14:textId="77777777" w:rsidR="005D5CDA" w:rsidRDefault="00000000">
      <w:r>
        <w:pict w14:anchorId="5D01070E">
          <v:rect id="_x0000_i1030" style="width:0;height:1.5pt" o:hralign="center" o:hrstd="t" o:hr="t"/>
        </w:pict>
      </w:r>
    </w:p>
    <w:p w14:paraId="0D30E60B" w14:textId="77777777" w:rsidR="005D5CDA" w:rsidRDefault="00000000">
      <w:r>
        <w:pict w14:anchorId="0B787E87">
          <v:rect id="_x0000_i1031" style="width:0;height:1.5pt" o:hralign="center" o:hrstd="t" o:hr="t"/>
        </w:pict>
      </w:r>
    </w:p>
    <w:p w14:paraId="27F5FC9A" w14:textId="77777777" w:rsidR="005D5CDA" w:rsidRDefault="00000000">
      <w:r>
        <w:pict w14:anchorId="289ABDBD">
          <v:rect id="_x0000_i1032" style="width:0;height:1.5pt" o:hralign="center" o:hrstd="t" o:hr="t"/>
        </w:pict>
      </w:r>
    </w:p>
    <w:p w14:paraId="22E87A29" w14:textId="77777777" w:rsidR="005D5CDA" w:rsidRDefault="00000000">
      <w:r>
        <w:pict w14:anchorId="536DB415">
          <v:rect id="_x0000_i1033" style="width:0;height:1.5pt" o:hralign="center" o:hrstd="t" o:hr="t"/>
        </w:pict>
      </w:r>
    </w:p>
    <w:p w14:paraId="4BA3450B" w14:textId="77777777" w:rsidR="005D5CDA" w:rsidRDefault="00000000">
      <w:r>
        <w:pict w14:anchorId="32A25ADA">
          <v:rect id="_x0000_i1034" style="width:0;height:1.5pt" o:hralign="center" o:hrstd="t" o:hr="t"/>
        </w:pict>
      </w:r>
    </w:p>
    <w:p w14:paraId="519CA225" w14:textId="77777777" w:rsidR="005D5CDA" w:rsidRDefault="00000000">
      <w:pPr>
        <w:pStyle w:val="Heading3"/>
      </w:pPr>
      <w:bookmarkStart w:id="6" w:name="supporting-documents"/>
      <w:bookmarkEnd w:id="5"/>
      <w:r>
        <w:t>Supporting Documents</w:t>
      </w:r>
    </w:p>
    <w:p w14:paraId="0105358B" w14:textId="77777777" w:rsidR="005D5CDA" w:rsidRDefault="00000000">
      <w:pPr>
        <w:pStyle w:val="FirstParagraph"/>
      </w:pPr>
      <w:r>
        <w:t>☐ Disciplinary Notice ☐ Emails / Messages ☐ Performance Documents ☐ Timecards / Schedules ☐ Other: ___________________________________________</w:t>
      </w:r>
    </w:p>
    <w:p w14:paraId="3FE3CFA4" w14:textId="77777777" w:rsidR="005D5CDA" w:rsidRDefault="00000000">
      <w:pPr>
        <w:pStyle w:val="BodyText"/>
      </w:pPr>
      <w:r>
        <w:t>(Please attach copies when submitting, if available.)</w:t>
      </w:r>
    </w:p>
    <w:p w14:paraId="21A19E9F" w14:textId="77777777" w:rsidR="005D5CDA" w:rsidRDefault="00000000">
      <w:r>
        <w:pict w14:anchorId="19843324">
          <v:rect id="_x0000_i1035" style="width:0;height:1.5pt" o:hralign="center" o:hrstd="t" o:hr="t"/>
        </w:pict>
      </w:r>
    </w:p>
    <w:p w14:paraId="504F091C" w14:textId="77777777" w:rsidR="005D5CDA" w:rsidRDefault="00000000">
      <w:pPr>
        <w:pStyle w:val="Heading3"/>
      </w:pPr>
      <w:bookmarkStart w:id="7" w:name="representation-request"/>
      <w:bookmarkEnd w:id="6"/>
      <w:r>
        <w:t>Representation Request</w:t>
      </w:r>
    </w:p>
    <w:p w14:paraId="031D5EBA" w14:textId="77777777" w:rsidR="005D5CDA" w:rsidRDefault="00000000">
      <w:pPr>
        <w:pStyle w:val="FirstParagraph"/>
      </w:pPr>
      <w:r>
        <w:t>I am requesting assistance and/or representation from AFGE Local 1170 regarding the matter described above.</w:t>
      </w:r>
    </w:p>
    <w:p w14:paraId="18C7BA19" w14:textId="77777777" w:rsidR="005D5CDA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Member Signature:</w:t>
      </w:r>
      <w:r>
        <w:t xml:space="preserve"> _________________________________________</w:t>
      </w:r>
    </w:p>
    <w:p w14:paraId="413B1139" w14:textId="77777777" w:rsidR="005D5CDA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Date:</w:t>
      </w:r>
      <w:r>
        <w:t xml:space="preserve"> ___________________</w:t>
      </w:r>
    </w:p>
    <w:p w14:paraId="121094C5" w14:textId="77777777" w:rsidR="005D5CDA" w:rsidRDefault="00000000">
      <w:r>
        <w:pict w14:anchorId="7FAAACAA">
          <v:rect id="_x0000_i1036" style="width:0;height:1.5pt" o:hralign="center" o:hrstd="t" o:hr="t"/>
        </w:pict>
      </w:r>
    </w:p>
    <w:p w14:paraId="212813F9" w14:textId="77777777" w:rsidR="005D5CDA" w:rsidRDefault="00000000">
      <w:pPr>
        <w:pStyle w:val="Heading3"/>
      </w:pPr>
      <w:bookmarkStart w:id="8" w:name="union-use-only"/>
      <w:bookmarkEnd w:id="7"/>
      <w:r>
        <w:t>Union Use Only</w:t>
      </w:r>
    </w:p>
    <w:p w14:paraId="1992F919" w14:textId="77777777" w:rsidR="005D5CDA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Date Received:</w:t>
      </w:r>
      <w:r>
        <w:t xml:space="preserve"> ___________________</w:t>
      </w:r>
    </w:p>
    <w:p w14:paraId="366AEC0E" w14:textId="77777777" w:rsidR="005D5CDA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Assigned Steward / Officer:</w:t>
      </w:r>
      <w:r>
        <w:t xml:space="preserve"> ________________________________</w:t>
      </w:r>
    </w:p>
    <w:p w14:paraId="3EEEA2DD" w14:textId="77777777" w:rsidR="005D5CDA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Case Type:</w:t>
      </w:r>
      <w:r>
        <w:t xml:space="preserve"> ☐ Grievance ☐ Discipline ☐ Advisory ☐ Other</w:t>
      </w:r>
    </w:p>
    <w:p w14:paraId="63EAC097" w14:textId="77777777" w:rsidR="005D5CDA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Notes:</w:t>
      </w:r>
      <w:r>
        <w:t xml:space="preserve"> _____________________________________________________</w:t>
      </w:r>
    </w:p>
    <w:p w14:paraId="3FEB458F" w14:textId="77777777" w:rsidR="005D5CDA" w:rsidRDefault="00000000">
      <w:r>
        <w:pict w14:anchorId="51AEE5A0">
          <v:rect id="_x0000_i1037" style="width:0;height:1.5pt" o:hralign="center" o:hrstd="t" o:hr="t"/>
        </w:pict>
      </w:r>
    </w:p>
    <w:p w14:paraId="3FD85D96" w14:textId="77777777" w:rsidR="005D5CDA" w:rsidRDefault="00000000">
      <w:pPr>
        <w:pStyle w:val="FirstParagraph"/>
      </w:pPr>
      <w:r>
        <w:rPr>
          <w:b/>
          <w:bCs/>
        </w:rPr>
        <w:t>Submit this form to:</w:t>
      </w:r>
      <w:r>
        <w:br/>
        <w:t xml:space="preserve">📧 </w:t>
      </w:r>
      <w:r>
        <w:rPr>
          <w:b/>
          <w:bCs/>
        </w:rPr>
        <w:t>representation@afgelocal1170.org</w:t>
      </w:r>
    </w:p>
    <w:p w14:paraId="6A8B06C7" w14:textId="77777777" w:rsidR="005D5CDA" w:rsidRDefault="00000000">
      <w:pPr>
        <w:pStyle w:val="BodyText"/>
      </w:pPr>
      <w:r>
        <w:rPr>
          <w:b/>
          <w:bCs/>
        </w:rPr>
        <w:t>Union Website:</w:t>
      </w:r>
      <w:r>
        <w:t xml:space="preserve"> www.afge.org/local1170</w:t>
      </w:r>
      <w:bookmarkEnd w:id="0"/>
      <w:bookmarkEnd w:id="1"/>
      <w:bookmarkEnd w:id="8"/>
    </w:p>
    <w:sectPr w:rsidR="005D5CD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F1A926" w14:textId="77777777" w:rsidR="00575027" w:rsidRDefault="00575027" w:rsidP="00FB4E15">
      <w:pPr>
        <w:spacing w:after="0"/>
      </w:pPr>
      <w:r>
        <w:separator/>
      </w:r>
    </w:p>
  </w:endnote>
  <w:endnote w:type="continuationSeparator" w:id="0">
    <w:p w14:paraId="3040BB8F" w14:textId="77777777" w:rsidR="00575027" w:rsidRDefault="00575027" w:rsidP="00FB4E1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EFE523" w14:textId="77777777" w:rsidR="00FB4E15" w:rsidRDefault="00FB4E1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E7BE55" w14:textId="77777777" w:rsidR="00FB4E15" w:rsidRDefault="00FB4E1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1584AC" w14:textId="77777777" w:rsidR="00FB4E15" w:rsidRDefault="00FB4E1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F64C2E" w14:textId="77777777" w:rsidR="00575027" w:rsidRDefault="00575027" w:rsidP="00FB4E15">
      <w:pPr>
        <w:spacing w:after="0"/>
      </w:pPr>
      <w:r>
        <w:separator/>
      </w:r>
    </w:p>
  </w:footnote>
  <w:footnote w:type="continuationSeparator" w:id="0">
    <w:p w14:paraId="0F280E99" w14:textId="77777777" w:rsidR="00575027" w:rsidRDefault="00575027" w:rsidP="00FB4E1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EE17B7" w14:textId="77777777" w:rsidR="00FB4E15" w:rsidRDefault="00FB4E1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E81918" w14:textId="529A5AD1" w:rsidR="00FB4E15" w:rsidRDefault="00FB4E15" w:rsidP="00FB4E15">
    <w:pPr>
      <w:pStyle w:val="Header"/>
      <w:jc w:val="right"/>
    </w:pPr>
    <w:r>
      <w:rPr>
        <w:noProof/>
      </w:rPr>
      <w:drawing>
        <wp:inline distT="0" distB="0" distL="0" distR="0" wp14:anchorId="1BCFC8CE" wp14:editId="39BF9FBF">
          <wp:extent cx="655320" cy="808244"/>
          <wp:effectExtent l="0" t="0" r="0" b="0"/>
          <wp:docPr id="2018853650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5320" cy="8082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CFE917" w14:textId="77777777" w:rsidR="00FB4E15" w:rsidRDefault="00FB4E1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526776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913E8FA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207912588">
    <w:abstractNumId w:val="0"/>
  </w:num>
  <w:num w:numId="2" w16cid:durableId="724452417">
    <w:abstractNumId w:val="1"/>
  </w:num>
  <w:num w:numId="3" w16cid:durableId="324473766">
    <w:abstractNumId w:val="1"/>
  </w:num>
  <w:num w:numId="4" w16cid:durableId="1276406702">
    <w:abstractNumId w:val="1"/>
  </w:num>
  <w:num w:numId="5" w16cid:durableId="41937147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D5CDA"/>
    <w:rsid w:val="0023488F"/>
    <w:rsid w:val="00575027"/>
    <w:rsid w:val="005D5CDA"/>
    <w:rsid w:val="00FB4E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36004B"/>
  <w15:docId w15:val="{45F5A34A-6F9C-49FA-B989-93B3807983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FB4E1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FB4E15"/>
  </w:style>
  <w:style w:type="paragraph" w:styleId="Footer">
    <w:name w:val="footer"/>
    <w:basedOn w:val="Normal"/>
    <w:link w:val="FooterChar"/>
    <w:rsid w:val="00FB4E1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FB4E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348</Words>
  <Characters>1987</Characters>
  <Application>Microsoft Office Word</Application>
  <DocSecurity>0</DocSecurity>
  <Lines>16</Lines>
  <Paragraphs>4</Paragraphs>
  <ScaleCrop>false</ScaleCrop>
  <Company/>
  <LinksUpToDate>false</LinksUpToDate>
  <CharactersWithSpaces>2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imberly dean</cp:lastModifiedBy>
  <cp:revision>2</cp:revision>
  <dcterms:created xsi:type="dcterms:W3CDTF">2026-01-14T19:27:00Z</dcterms:created>
  <dcterms:modified xsi:type="dcterms:W3CDTF">2026-01-14T19:37:00Z</dcterms:modified>
</cp:coreProperties>
</file>